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Гафоров</w:t>
      </w:r>
      <w:r>
        <w:t xml:space="preserve"> </w:t>
      </w:r>
      <w:r>
        <w:t xml:space="preserve">Нурмухаммад</w:t>
      </w:r>
      <w:r>
        <w:t xml:space="preserve"> </w:t>
      </w:r>
      <w:r>
        <w:t xml:space="preserve">Вомик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946955"/>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946955"/>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551797"/>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551797"/>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781886"/>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781886"/>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2172296"/>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172296"/>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549868"/>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549868"/>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557439"/>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557439"/>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527185"/>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527185"/>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2328533"/>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328533"/>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253438"/>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253438"/>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276543"/>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276543"/>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285112"/>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285112"/>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Гафоров Нурмухаммад Вомикович</dc:creator>
  <dc:language>ru-RU</dc:language>
  <cp:keywords/>
  <dcterms:created xsi:type="dcterms:W3CDTF">2024-06-20T07:37:01Z</dcterms:created>
  <dcterms:modified xsi:type="dcterms:W3CDTF">2024-06-20T07: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